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C7320" w:rsidP="009344FF">
      <w:r w:rsidRPr="00AC7320">
        <w:t>My editorial decision for the /AJEBA/137571/paper is accepted.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AC7320" w:rsidRPr="00AC7320" w:rsidRDefault="00AC7320" w:rsidP="00AC7320">
      <w:proofErr w:type="spellStart"/>
      <w:r w:rsidRPr="00AC7320">
        <w:t>Prof.</w:t>
      </w:r>
      <w:proofErr w:type="spellEnd"/>
      <w:r w:rsidRPr="00AC7320">
        <w:t xml:space="preserve"> Chun-</w:t>
      </w:r>
      <w:proofErr w:type="spellStart"/>
      <w:r w:rsidRPr="00AC7320">
        <w:t>Chien</w:t>
      </w:r>
      <w:proofErr w:type="spellEnd"/>
      <w:r w:rsidRPr="00AC7320">
        <w:t xml:space="preserve"> </w:t>
      </w:r>
      <w:proofErr w:type="spellStart"/>
      <w:r w:rsidRPr="00AC7320">
        <w:t>Kuo</w:t>
      </w:r>
      <w:proofErr w:type="spellEnd"/>
      <w:r w:rsidRPr="00AC7320">
        <w:t xml:space="preserve">, </w:t>
      </w:r>
      <w:r w:rsidRPr="00AC7320">
        <w:t xml:space="preserve">National Taipei University of </w:t>
      </w:r>
      <w:proofErr w:type="spellStart"/>
      <w:r w:rsidRPr="00AC7320">
        <w:t>B</w:t>
      </w:r>
      <w:bookmarkStart w:id="0" w:name="_GoBack"/>
      <w:bookmarkEnd w:id="0"/>
      <w:r w:rsidRPr="00AC7320">
        <w:t>usiness</w:t>
      </w:r>
      <w:proofErr w:type="gramStart"/>
      <w:r w:rsidRPr="00AC7320">
        <w:t>,Taiwan</w:t>
      </w:r>
      <w:proofErr w:type="spellEnd"/>
      <w:proofErr w:type="gramEnd"/>
    </w:p>
    <w:sectPr w:rsidR="00AC7320" w:rsidRPr="00AC73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TYxMTEwNjczMzNU0lEKTi0uzszPAykwrAUAjfR9SywAAAA="/>
  </w:docVars>
  <w:rsids>
    <w:rsidRoot w:val="00A72896"/>
    <w:rsid w:val="002C0B2C"/>
    <w:rsid w:val="009344FF"/>
    <w:rsid w:val="009F328F"/>
    <w:rsid w:val="00A72896"/>
    <w:rsid w:val="00AC7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B99F3"/>
  <w15:docId w15:val="{80A7D887-4C0E-4357-A9C7-598602FE5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6T10:31:00Z</dcterms:modified>
</cp:coreProperties>
</file>